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Wei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7 Glendale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son.m.wein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83863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ch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